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69671D" w14:textId="32EB6507" w:rsidR="0007508F" w:rsidRDefault="000762FD" w:rsidP="000762FD">
      <w:pPr>
        <w:pStyle w:val="Heading1"/>
      </w:pPr>
      <w:r>
        <w:t xml:space="preserve">Supplemented </w:t>
      </w:r>
      <w:r w:rsidR="0007508F">
        <w:t xml:space="preserve">Brain Heart Infusion </w:t>
      </w:r>
      <w:r>
        <w:t xml:space="preserve">Broth </w:t>
      </w:r>
      <w:r w:rsidR="0007508F">
        <w:t>with Cysteine</w:t>
      </w:r>
      <w:r>
        <w:t xml:space="preserve"> (</w:t>
      </w:r>
      <w:proofErr w:type="spellStart"/>
      <w:r>
        <w:t>sBHIc</w:t>
      </w:r>
      <w:proofErr w:type="spellEnd"/>
      <w:r>
        <w:t>)</w:t>
      </w:r>
    </w:p>
    <w:p w14:paraId="436757BA" w14:textId="17F980C6" w:rsidR="000762FD" w:rsidRDefault="000762FD" w:rsidP="000762FD">
      <w:pPr>
        <w:snapToGrid w:val="0"/>
        <w:spacing w:after="0" w:line="240" w:lineRule="auto"/>
      </w:pPr>
    </w:p>
    <w:p w14:paraId="59CDF1B0" w14:textId="1C62CD0E" w:rsidR="000762FD" w:rsidRPr="00A50AB8" w:rsidRDefault="000762FD" w:rsidP="000762FD">
      <w:pPr>
        <w:snapToGrid w:val="0"/>
        <w:spacing w:after="0" w:line="240" w:lineRule="auto"/>
        <w:rPr>
          <w:sz w:val="24"/>
          <w:szCs w:val="24"/>
          <w:u w:val="single"/>
        </w:rPr>
      </w:pPr>
      <w:r w:rsidRPr="00A50AB8">
        <w:rPr>
          <w:sz w:val="24"/>
          <w:szCs w:val="24"/>
          <w:u w:val="single"/>
        </w:rPr>
        <w:t>Reagents:</w:t>
      </w:r>
    </w:p>
    <w:p w14:paraId="24385EA7" w14:textId="6A4E8FDB" w:rsidR="000762FD" w:rsidRPr="00A50AB8" w:rsidRDefault="000762FD" w:rsidP="000762FD">
      <w:pPr>
        <w:snapToGrid w:val="0"/>
        <w:spacing w:after="0" w:line="240" w:lineRule="auto"/>
        <w:rPr>
          <w:sz w:val="21"/>
          <w:szCs w:val="21"/>
        </w:rPr>
      </w:pPr>
      <w:r w:rsidRPr="00A50AB8">
        <w:rPr>
          <w:sz w:val="21"/>
          <w:szCs w:val="21"/>
        </w:rPr>
        <w:t>Brain Heart Infusion (BHI), BD Diagnostics 237500</w:t>
      </w:r>
    </w:p>
    <w:p w14:paraId="62F1AD28" w14:textId="1CCA2297" w:rsidR="000762FD" w:rsidRPr="00A50AB8" w:rsidRDefault="000762FD" w:rsidP="000762FD">
      <w:pPr>
        <w:snapToGrid w:val="0"/>
        <w:spacing w:after="0" w:line="240" w:lineRule="auto"/>
        <w:rPr>
          <w:sz w:val="21"/>
          <w:szCs w:val="21"/>
        </w:rPr>
      </w:pPr>
      <w:r w:rsidRPr="00A50AB8">
        <w:rPr>
          <w:sz w:val="21"/>
          <w:szCs w:val="21"/>
        </w:rPr>
        <w:t>L-cysteine hydrochloride</w:t>
      </w:r>
    </w:p>
    <w:p w14:paraId="15616363" w14:textId="1C41B818" w:rsidR="000762FD" w:rsidRPr="00A50AB8" w:rsidRDefault="000762FD" w:rsidP="000762FD">
      <w:pPr>
        <w:snapToGrid w:val="0"/>
        <w:spacing w:after="0" w:line="240" w:lineRule="auto"/>
        <w:rPr>
          <w:sz w:val="21"/>
          <w:szCs w:val="21"/>
        </w:rPr>
      </w:pPr>
      <w:r w:rsidRPr="00A50AB8">
        <w:rPr>
          <w:sz w:val="21"/>
          <w:szCs w:val="21"/>
        </w:rPr>
        <w:t>20% glucose (recipe below)</w:t>
      </w:r>
    </w:p>
    <w:p w14:paraId="282BE822" w14:textId="7920D89E" w:rsidR="000762FD" w:rsidRPr="00A50AB8" w:rsidRDefault="000762FD" w:rsidP="000762FD">
      <w:pPr>
        <w:snapToGrid w:val="0"/>
        <w:spacing w:after="0" w:line="240" w:lineRule="auto"/>
        <w:rPr>
          <w:sz w:val="21"/>
          <w:szCs w:val="21"/>
        </w:rPr>
      </w:pPr>
      <w:r w:rsidRPr="00A50AB8">
        <w:rPr>
          <w:sz w:val="21"/>
          <w:szCs w:val="21"/>
        </w:rPr>
        <w:t>1 mg/mL β-Nicotinamide Adenine Dinucleotide (</w:t>
      </w:r>
      <w:r w:rsidR="008B028D" w:rsidRPr="00A50AB8">
        <w:rPr>
          <w:sz w:val="21"/>
          <w:szCs w:val="21"/>
        </w:rPr>
        <w:t xml:space="preserve">β-NAD, </w:t>
      </w:r>
      <w:r w:rsidRPr="00A50AB8">
        <w:rPr>
          <w:sz w:val="21"/>
          <w:szCs w:val="21"/>
        </w:rPr>
        <w:t>recipe below)</w:t>
      </w:r>
    </w:p>
    <w:p w14:paraId="26B5B45A" w14:textId="077084C1" w:rsidR="000762FD" w:rsidRPr="00A50AB8" w:rsidRDefault="000762FD" w:rsidP="000762FD">
      <w:pPr>
        <w:snapToGrid w:val="0"/>
        <w:spacing w:after="0" w:line="240" w:lineRule="auto"/>
        <w:rPr>
          <w:sz w:val="21"/>
          <w:szCs w:val="21"/>
        </w:rPr>
      </w:pPr>
      <w:r w:rsidRPr="00A50AB8">
        <w:rPr>
          <w:sz w:val="21"/>
          <w:szCs w:val="21"/>
        </w:rPr>
        <w:t xml:space="preserve">1 mg/mL </w:t>
      </w:r>
      <w:r w:rsidR="008B028D" w:rsidRPr="00A50AB8">
        <w:rPr>
          <w:sz w:val="21"/>
          <w:szCs w:val="21"/>
        </w:rPr>
        <w:t>h</w:t>
      </w:r>
      <w:r w:rsidRPr="00A50AB8">
        <w:rPr>
          <w:sz w:val="21"/>
          <w:szCs w:val="21"/>
        </w:rPr>
        <w:t>eme-histidine (recipe below)</w:t>
      </w:r>
    </w:p>
    <w:p w14:paraId="15B61F77" w14:textId="4C87CB55" w:rsidR="000762FD" w:rsidRPr="00A50AB8" w:rsidRDefault="000762FD" w:rsidP="000762FD">
      <w:pPr>
        <w:snapToGrid w:val="0"/>
        <w:spacing w:after="0" w:line="240" w:lineRule="auto"/>
        <w:rPr>
          <w:sz w:val="21"/>
          <w:szCs w:val="21"/>
          <w:u w:val="single"/>
        </w:rPr>
      </w:pPr>
      <w:r w:rsidRPr="00A50AB8">
        <w:rPr>
          <w:b/>
          <w:bCs/>
          <w:sz w:val="21"/>
          <w:szCs w:val="21"/>
        </w:rPr>
        <w:t xml:space="preserve">For </w:t>
      </w:r>
      <w:proofErr w:type="spellStart"/>
      <w:r w:rsidRPr="00A50AB8">
        <w:rPr>
          <w:b/>
          <w:bCs/>
          <w:sz w:val="21"/>
          <w:szCs w:val="21"/>
        </w:rPr>
        <w:t>sBHIc</w:t>
      </w:r>
      <w:proofErr w:type="spellEnd"/>
      <w:r w:rsidRPr="00A50AB8">
        <w:rPr>
          <w:b/>
          <w:bCs/>
          <w:sz w:val="21"/>
          <w:szCs w:val="21"/>
        </w:rPr>
        <w:t xml:space="preserve"> with 5% </w:t>
      </w:r>
      <w:proofErr w:type="spellStart"/>
      <w:r w:rsidRPr="00A50AB8">
        <w:rPr>
          <w:b/>
          <w:bCs/>
          <w:sz w:val="21"/>
          <w:szCs w:val="21"/>
        </w:rPr>
        <w:t>KCl</w:t>
      </w:r>
      <w:proofErr w:type="spellEnd"/>
      <w:r w:rsidRPr="00A50AB8">
        <w:rPr>
          <w:b/>
          <w:bCs/>
          <w:sz w:val="21"/>
          <w:szCs w:val="21"/>
        </w:rPr>
        <w:t>:</w:t>
      </w:r>
      <w:r w:rsidR="00A50AB8" w:rsidRPr="00A50AB8">
        <w:rPr>
          <w:sz w:val="21"/>
          <w:szCs w:val="21"/>
        </w:rPr>
        <w:t xml:space="preserve"> </w:t>
      </w:r>
      <w:r w:rsidRPr="00A50AB8">
        <w:rPr>
          <w:sz w:val="21"/>
          <w:szCs w:val="21"/>
        </w:rPr>
        <w:t>Potassium chloride (</w:t>
      </w:r>
      <w:proofErr w:type="spellStart"/>
      <w:r w:rsidRPr="00A50AB8">
        <w:rPr>
          <w:sz w:val="21"/>
          <w:szCs w:val="21"/>
        </w:rPr>
        <w:t>KCl</w:t>
      </w:r>
      <w:proofErr w:type="spellEnd"/>
      <w:r w:rsidRPr="00A50AB8">
        <w:rPr>
          <w:sz w:val="21"/>
          <w:szCs w:val="21"/>
        </w:rPr>
        <w:t>)</w:t>
      </w:r>
    </w:p>
    <w:p w14:paraId="2511F586" w14:textId="77777777" w:rsidR="000762FD" w:rsidRDefault="000762FD" w:rsidP="000762FD">
      <w:pPr>
        <w:snapToGrid w:val="0"/>
        <w:spacing w:after="0" w:line="240" w:lineRule="auto"/>
      </w:pPr>
    </w:p>
    <w:p w14:paraId="4E744D02" w14:textId="03C862F8" w:rsidR="0007508F" w:rsidRPr="00A50AB8" w:rsidRDefault="0007508F" w:rsidP="000762FD">
      <w:pPr>
        <w:snapToGrid w:val="0"/>
        <w:spacing w:after="0" w:line="240" w:lineRule="auto"/>
        <w:rPr>
          <w:sz w:val="24"/>
          <w:szCs w:val="24"/>
          <w:u w:val="single"/>
        </w:rPr>
      </w:pPr>
      <w:r w:rsidRPr="00A50AB8">
        <w:rPr>
          <w:sz w:val="24"/>
          <w:szCs w:val="24"/>
          <w:u w:val="single"/>
        </w:rPr>
        <w:t>For 500 mL:</w:t>
      </w:r>
    </w:p>
    <w:p w14:paraId="1C2488F8" w14:textId="77777777" w:rsidR="000762FD" w:rsidRDefault="000762FD" w:rsidP="000762FD">
      <w:pPr>
        <w:pStyle w:val="ListParagraph"/>
        <w:numPr>
          <w:ilvl w:val="0"/>
          <w:numId w:val="1"/>
        </w:numPr>
        <w:snapToGrid w:val="0"/>
        <w:spacing w:after="0" w:line="240" w:lineRule="auto"/>
      </w:pPr>
      <w:r>
        <w:t>Combine in a 1 L bottle:</w:t>
      </w:r>
    </w:p>
    <w:p w14:paraId="39896D88" w14:textId="4812E0BE" w:rsidR="000762FD" w:rsidRDefault="000762FD" w:rsidP="000762FD">
      <w:pPr>
        <w:pStyle w:val="ListParagraph"/>
        <w:numPr>
          <w:ilvl w:val="1"/>
          <w:numId w:val="1"/>
        </w:numPr>
        <w:snapToGrid w:val="0"/>
        <w:spacing w:after="0" w:line="240" w:lineRule="auto"/>
      </w:pPr>
      <w:r>
        <w:t>18.5 g BHI</w:t>
      </w:r>
    </w:p>
    <w:p w14:paraId="2346A9A7" w14:textId="6681FBCE" w:rsidR="0007508F" w:rsidRDefault="000762FD" w:rsidP="000762FD">
      <w:pPr>
        <w:pStyle w:val="ListParagraph"/>
        <w:numPr>
          <w:ilvl w:val="1"/>
          <w:numId w:val="1"/>
        </w:numPr>
        <w:snapToGrid w:val="0"/>
        <w:spacing w:after="0" w:line="240" w:lineRule="auto"/>
      </w:pPr>
      <w:r>
        <w:t>.5 g L-cysteine hydrochloride</w:t>
      </w:r>
    </w:p>
    <w:p w14:paraId="23A5F70A" w14:textId="66E4CF3C" w:rsidR="000762FD" w:rsidRDefault="000762FD" w:rsidP="000762FD">
      <w:pPr>
        <w:pStyle w:val="ListParagraph"/>
        <w:numPr>
          <w:ilvl w:val="1"/>
          <w:numId w:val="1"/>
        </w:numPr>
        <w:snapToGrid w:val="0"/>
        <w:spacing w:after="0" w:line="240" w:lineRule="auto"/>
      </w:pPr>
      <w:r w:rsidRPr="008B028D">
        <w:rPr>
          <w:b/>
          <w:bCs/>
        </w:rPr>
        <w:t xml:space="preserve">If preparing </w:t>
      </w:r>
      <w:proofErr w:type="spellStart"/>
      <w:r w:rsidRPr="008B028D">
        <w:rPr>
          <w:b/>
          <w:bCs/>
        </w:rPr>
        <w:t>sBHIc</w:t>
      </w:r>
      <w:proofErr w:type="spellEnd"/>
      <w:r w:rsidRPr="008B028D">
        <w:rPr>
          <w:b/>
          <w:bCs/>
        </w:rPr>
        <w:t xml:space="preserve"> with </w:t>
      </w:r>
      <w:r w:rsidR="00F764F6">
        <w:rPr>
          <w:b/>
          <w:bCs/>
        </w:rPr>
        <w:t xml:space="preserve">5% </w:t>
      </w:r>
      <w:proofErr w:type="spellStart"/>
      <w:r w:rsidRPr="008B028D">
        <w:rPr>
          <w:b/>
          <w:bCs/>
        </w:rPr>
        <w:t>KCl</w:t>
      </w:r>
      <w:proofErr w:type="spellEnd"/>
      <w:r w:rsidRPr="008B028D">
        <w:rPr>
          <w:b/>
          <w:bCs/>
        </w:rPr>
        <w:t>,</w:t>
      </w:r>
      <w:r>
        <w:t xml:space="preserve"> add </w:t>
      </w:r>
      <w:r w:rsidR="008B028D">
        <w:t xml:space="preserve">25 g </w:t>
      </w:r>
      <w:proofErr w:type="spellStart"/>
      <w:r w:rsidR="008B028D">
        <w:t>KCl</w:t>
      </w:r>
      <w:proofErr w:type="spellEnd"/>
      <w:r w:rsidR="00F764F6">
        <w:t xml:space="preserve"> (and be sure to label the bottle!)</w:t>
      </w:r>
    </w:p>
    <w:p w14:paraId="4D5043A6" w14:textId="06672798" w:rsidR="000762FD" w:rsidRDefault="000762FD" w:rsidP="000762FD">
      <w:pPr>
        <w:pStyle w:val="ListParagraph"/>
        <w:numPr>
          <w:ilvl w:val="0"/>
          <w:numId w:val="1"/>
        </w:numPr>
        <w:snapToGrid w:val="0"/>
        <w:spacing w:after="0" w:line="240" w:lineRule="auto"/>
      </w:pPr>
      <w:r>
        <w:t>Add 480 mL type I ddiH</w:t>
      </w:r>
      <w:r w:rsidRPr="000762FD">
        <w:rPr>
          <w:vertAlign w:val="subscript"/>
        </w:rPr>
        <w:t>2</w:t>
      </w:r>
      <w:r>
        <w:t>0, shake to mix</w:t>
      </w:r>
    </w:p>
    <w:p w14:paraId="3E669D74" w14:textId="71E9A056" w:rsidR="000762FD" w:rsidRDefault="000762FD" w:rsidP="000762FD">
      <w:pPr>
        <w:pStyle w:val="ListParagraph"/>
        <w:numPr>
          <w:ilvl w:val="0"/>
          <w:numId w:val="1"/>
        </w:numPr>
        <w:snapToGrid w:val="0"/>
        <w:spacing w:after="0" w:line="240" w:lineRule="auto"/>
      </w:pPr>
      <w:r>
        <w:t xml:space="preserve">Autoclave </w:t>
      </w:r>
      <w:r w:rsidR="008B028D">
        <w:t>30’, let cool</w:t>
      </w:r>
    </w:p>
    <w:p w14:paraId="2AB8EB18" w14:textId="21C73229" w:rsidR="008B028D" w:rsidRDefault="008B028D" w:rsidP="000762FD">
      <w:pPr>
        <w:pStyle w:val="ListParagraph"/>
        <w:numPr>
          <w:ilvl w:val="0"/>
          <w:numId w:val="1"/>
        </w:numPr>
        <w:snapToGrid w:val="0"/>
        <w:spacing w:after="0" w:line="240" w:lineRule="auto"/>
      </w:pPr>
      <w:r>
        <w:t>Store media in the dark for up to 1 month prior to adding supplements</w:t>
      </w:r>
    </w:p>
    <w:p w14:paraId="71DC218A" w14:textId="3F58CB13" w:rsidR="008B028D" w:rsidRPr="00A50AB8" w:rsidRDefault="008B028D" w:rsidP="008B028D">
      <w:pPr>
        <w:snapToGrid w:val="0"/>
        <w:spacing w:after="0" w:line="240" w:lineRule="auto"/>
        <w:rPr>
          <w:sz w:val="24"/>
          <w:szCs w:val="24"/>
          <w:u w:val="single"/>
        </w:rPr>
      </w:pPr>
      <w:r w:rsidRPr="00A50AB8">
        <w:rPr>
          <w:sz w:val="24"/>
          <w:szCs w:val="24"/>
          <w:u w:val="single"/>
        </w:rPr>
        <w:t>Supplementing media prior to use:</w:t>
      </w:r>
    </w:p>
    <w:p w14:paraId="2B983806" w14:textId="1E896BF0" w:rsidR="00D80724" w:rsidRDefault="00D80724" w:rsidP="000762FD">
      <w:pPr>
        <w:pStyle w:val="ListParagraph"/>
        <w:numPr>
          <w:ilvl w:val="0"/>
          <w:numId w:val="1"/>
        </w:numPr>
        <w:snapToGrid w:val="0"/>
        <w:spacing w:after="0" w:line="240" w:lineRule="auto"/>
      </w:pPr>
      <w:r>
        <w:t>If aliquots of supplements are already made, thaw at room temperature (keeping heme-histidine away from light)</w:t>
      </w:r>
    </w:p>
    <w:p w14:paraId="3D6B05C1" w14:textId="341F3099" w:rsidR="008B028D" w:rsidRDefault="008B028D" w:rsidP="000762FD">
      <w:pPr>
        <w:pStyle w:val="ListParagraph"/>
        <w:numPr>
          <w:ilvl w:val="0"/>
          <w:numId w:val="1"/>
        </w:numPr>
        <w:snapToGrid w:val="0"/>
        <w:spacing w:after="0" w:line="240" w:lineRule="auto"/>
      </w:pPr>
      <w:r>
        <w:t>Aseptically add:</w:t>
      </w:r>
    </w:p>
    <w:p w14:paraId="435197AD" w14:textId="0C1F9EE3" w:rsidR="008B028D" w:rsidRDefault="008B028D" w:rsidP="008B028D">
      <w:pPr>
        <w:pStyle w:val="ListParagraph"/>
        <w:numPr>
          <w:ilvl w:val="1"/>
          <w:numId w:val="1"/>
        </w:numPr>
        <w:snapToGrid w:val="0"/>
        <w:spacing w:after="0" w:line="240" w:lineRule="auto"/>
      </w:pPr>
      <w:r>
        <w:t xml:space="preserve">5 mL 1 mg/mL </w:t>
      </w:r>
      <w:r w:rsidRPr="000762FD">
        <w:t>β-N</w:t>
      </w:r>
      <w:r>
        <w:t>AD</w:t>
      </w:r>
    </w:p>
    <w:p w14:paraId="7DA74F4F" w14:textId="02A19458" w:rsidR="008B028D" w:rsidRDefault="008B028D" w:rsidP="008B028D">
      <w:pPr>
        <w:pStyle w:val="ListParagraph"/>
        <w:numPr>
          <w:ilvl w:val="1"/>
          <w:numId w:val="1"/>
        </w:numPr>
        <w:snapToGrid w:val="0"/>
        <w:spacing w:after="0" w:line="240" w:lineRule="auto"/>
      </w:pPr>
      <w:r>
        <w:t>5 mL 1 mg/mL heme-histidine</w:t>
      </w:r>
    </w:p>
    <w:p w14:paraId="0BC4983D" w14:textId="388F36AC" w:rsidR="008B028D" w:rsidRDefault="008B028D" w:rsidP="008B028D">
      <w:pPr>
        <w:pStyle w:val="ListParagraph"/>
        <w:numPr>
          <w:ilvl w:val="1"/>
          <w:numId w:val="1"/>
        </w:numPr>
        <w:snapToGrid w:val="0"/>
        <w:spacing w:after="0" w:line="240" w:lineRule="auto"/>
      </w:pPr>
      <w:r>
        <w:t>12.5 mL 20% glucose</w:t>
      </w:r>
    </w:p>
    <w:p w14:paraId="6931340E" w14:textId="68F4782E" w:rsidR="008B028D" w:rsidRDefault="008B028D" w:rsidP="008B028D">
      <w:pPr>
        <w:pStyle w:val="ListParagraph"/>
        <w:numPr>
          <w:ilvl w:val="0"/>
          <w:numId w:val="1"/>
        </w:numPr>
        <w:snapToGrid w:val="0"/>
        <w:spacing w:after="0" w:line="240" w:lineRule="auto"/>
      </w:pPr>
      <w:r>
        <w:t>Use media within 2 week</w:t>
      </w:r>
      <w:r w:rsidR="00A50AB8">
        <w:t>s</w:t>
      </w:r>
    </w:p>
    <w:p w14:paraId="39C66A64" w14:textId="706652A7" w:rsidR="008B028D" w:rsidRDefault="008B028D" w:rsidP="008B028D">
      <w:pPr>
        <w:snapToGrid w:val="0"/>
        <w:spacing w:after="0" w:line="240" w:lineRule="auto"/>
        <w:ind w:left="720"/>
      </w:pPr>
    </w:p>
    <w:p w14:paraId="207DD5AB" w14:textId="77777777" w:rsidR="00A50AB8" w:rsidRDefault="00A50AB8" w:rsidP="008B028D">
      <w:pPr>
        <w:snapToGrid w:val="0"/>
        <w:spacing w:after="0" w:line="240" w:lineRule="auto"/>
        <w:ind w:left="720"/>
      </w:pPr>
    </w:p>
    <w:p w14:paraId="17F863B4" w14:textId="04F8E1EF" w:rsidR="00A50AB8" w:rsidRPr="00A50AB8" w:rsidRDefault="00A50AB8" w:rsidP="00A50AB8">
      <w:pPr>
        <w:snapToGrid w:val="0"/>
        <w:spacing w:after="0" w:line="240" w:lineRule="auto"/>
        <w:rPr>
          <w:u w:val="single"/>
        </w:rPr>
      </w:pPr>
      <w:r w:rsidRPr="00A50AB8">
        <w:rPr>
          <w:u w:val="single"/>
        </w:rPr>
        <w:t>20% glucose</w:t>
      </w:r>
    </w:p>
    <w:p w14:paraId="5B004F89" w14:textId="2FEDE65D" w:rsidR="00A50AB8" w:rsidRPr="00A50AB8" w:rsidRDefault="00A50AB8" w:rsidP="00A50AB8">
      <w:pPr>
        <w:pStyle w:val="ListParagraph"/>
        <w:numPr>
          <w:ilvl w:val="0"/>
          <w:numId w:val="4"/>
        </w:numPr>
        <w:snapToGrid w:val="0"/>
        <w:spacing w:after="0" w:line="240" w:lineRule="auto"/>
        <w:rPr>
          <w:sz w:val="21"/>
          <w:szCs w:val="21"/>
        </w:rPr>
      </w:pPr>
      <w:r w:rsidRPr="00A50AB8">
        <w:rPr>
          <w:sz w:val="21"/>
          <w:szCs w:val="21"/>
        </w:rPr>
        <w:t>Dissolve 20 g glucose in 100 mL type I ddiH</w:t>
      </w:r>
      <w:r w:rsidRPr="00A50AB8">
        <w:rPr>
          <w:sz w:val="21"/>
          <w:szCs w:val="21"/>
          <w:vertAlign w:val="subscript"/>
        </w:rPr>
        <w:t>2</w:t>
      </w:r>
      <w:r w:rsidRPr="00A50AB8">
        <w:rPr>
          <w:sz w:val="21"/>
          <w:szCs w:val="21"/>
        </w:rPr>
        <w:t>0</w:t>
      </w:r>
    </w:p>
    <w:p w14:paraId="54AB4C62" w14:textId="35083C77" w:rsidR="00A50AB8" w:rsidRPr="00A50AB8" w:rsidRDefault="00A50AB8" w:rsidP="00A50AB8">
      <w:pPr>
        <w:pStyle w:val="ListParagraph"/>
        <w:numPr>
          <w:ilvl w:val="0"/>
          <w:numId w:val="4"/>
        </w:numPr>
        <w:snapToGrid w:val="0"/>
        <w:spacing w:after="0" w:line="240" w:lineRule="auto"/>
        <w:rPr>
          <w:sz w:val="21"/>
          <w:szCs w:val="21"/>
        </w:rPr>
      </w:pPr>
      <w:r w:rsidRPr="00A50AB8">
        <w:rPr>
          <w:sz w:val="21"/>
          <w:szCs w:val="21"/>
        </w:rPr>
        <w:t>Filter-sterilize, store at 4°C</w:t>
      </w:r>
    </w:p>
    <w:p w14:paraId="6BAF73A8" w14:textId="77777777" w:rsidR="00A50AB8" w:rsidRDefault="00A50AB8" w:rsidP="008B028D">
      <w:pPr>
        <w:snapToGrid w:val="0"/>
        <w:spacing w:after="0" w:line="240" w:lineRule="auto"/>
        <w:ind w:left="720"/>
      </w:pPr>
    </w:p>
    <w:p w14:paraId="71319684" w14:textId="21F7A567" w:rsidR="008B028D" w:rsidRPr="00A50AB8" w:rsidRDefault="008B028D" w:rsidP="008B028D">
      <w:pPr>
        <w:snapToGrid w:val="0"/>
        <w:spacing w:after="0" w:line="240" w:lineRule="auto"/>
        <w:rPr>
          <w:u w:val="single"/>
        </w:rPr>
      </w:pPr>
      <w:r w:rsidRPr="00A50AB8">
        <w:rPr>
          <w:u w:val="single"/>
        </w:rPr>
        <w:t>1 mg/mL β-NAD</w:t>
      </w:r>
    </w:p>
    <w:p w14:paraId="4CEA9CB3" w14:textId="72152308" w:rsidR="008B028D" w:rsidRPr="00A50AB8" w:rsidRDefault="008B028D" w:rsidP="008B028D">
      <w:pPr>
        <w:pStyle w:val="ListParagraph"/>
        <w:numPr>
          <w:ilvl w:val="0"/>
          <w:numId w:val="2"/>
        </w:numPr>
        <w:tabs>
          <w:tab w:val="left" w:pos="720"/>
        </w:tabs>
        <w:snapToGrid w:val="0"/>
        <w:spacing w:after="0" w:line="240" w:lineRule="auto"/>
        <w:jc w:val="left"/>
        <w:rPr>
          <w:sz w:val="21"/>
          <w:szCs w:val="21"/>
        </w:rPr>
      </w:pPr>
      <w:r w:rsidRPr="00A50AB8">
        <w:rPr>
          <w:sz w:val="21"/>
          <w:szCs w:val="21"/>
        </w:rPr>
        <w:t>Dissolve 100 mg β -NAD in 100 mL type I ddiH</w:t>
      </w:r>
      <w:r w:rsidRPr="00A50AB8">
        <w:rPr>
          <w:sz w:val="21"/>
          <w:szCs w:val="21"/>
          <w:vertAlign w:val="subscript"/>
        </w:rPr>
        <w:t>2</w:t>
      </w:r>
      <w:r w:rsidRPr="00A50AB8">
        <w:rPr>
          <w:sz w:val="21"/>
          <w:szCs w:val="21"/>
        </w:rPr>
        <w:t>0</w:t>
      </w:r>
    </w:p>
    <w:p w14:paraId="023F540B" w14:textId="6A6CC839" w:rsidR="008B028D" w:rsidRPr="00A50AB8" w:rsidRDefault="008B028D" w:rsidP="008B028D">
      <w:pPr>
        <w:pStyle w:val="ListParagraph"/>
        <w:numPr>
          <w:ilvl w:val="0"/>
          <w:numId w:val="2"/>
        </w:numPr>
        <w:tabs>
          <w:tab w:val="left" w:pos="720"/>
        </w:tabs>
        <w:snapToGrid w:val="0"/>
        <w:spacing w:after="0" w:line="240" w:lineRule="auto"/>
        <w:jc w:val="left"/>
        <w:rPr>
          <w:sz w:val="21"/>
          <w:szCs w:val="21"/>
        </w:rPr>
      </w:pPr>
      <w:r w:rsidRPr="00A50AB8">
        <w:rPr>
          <w:sz w:val="21"/>
          <w:szCs w:val="21"/>
        </w:rPr>
        <w:t xml:space="preserve">Filter-sterilize and </w:t>
      </w:r>
      <w:r w:rsidR="00A50AB8" w:rsidRPr="00A50AB8">
        <w:rPr>
          <w:sz w:val="21"/>
          <w:szCs w:val="21"/>
        </w:rPr>
        <w:t>prepare</w:t>
      </w:r>
      <w:r w:rsidRPr="00A50AB8">
        <w:rPr>
          <w:sz w:val="21"/>
          <w:szCs w:val="21"/>
        </w:rPr>
        <w:t xml:space="preserve"> 5 mL </w:t>
      </w:r>
      <w:r w:rsidR="00A50AB8" w:rsidRPr="00A50AB8">
        <w:rPr>
          <w:sz w:val="21"/>
          <w:szCs w:val="21"/>
        </w:rPr>
        <w:t xml:space="preserve">aliquots in </w:t>
      </w:r>
      <w:proofErr w:type="gramStart"/>
      <w:r w:rsidR="00A50AB8" w:rsidRPr="00A50AB8">
        <w:rPr>
          <w:sz w:val="21"/>
          <w:szCs w:val="21"/>
        </w:rPr>
        <w:t>15 or 50 mL</w:t>
      </w:r>
      <w:proofErr w:type="gramEnd"/>
      <w:r w:rsidR="00A50AB8" w:rsidRPr="00A50AB8">
        <w:rPr>
          <w:sz w:val="21"/>
          <w:szCs w:val="21"/>
        </w:rPr>
        <w:t xml:space="preserve"> conical tubes</w:t>
      </w:r>
    </w:p>
    <w:p w14:paraId="5F8A538B" w14:textId="3FF22C05" w:rsidR="008B028D" w:rsidRPr="00A50AB8" w:rsidRDefault="008B028D" w:rsidP="008B028D">
      <w:pPr>
        <w:pStyle w:val="ListParagraph"/>
        <w:numPr>
          <w:ilvl w:val="0"/>
          <w:numId w:val="2"/>
        </w:numPr>
        <w:tabs>
          <w:tab w:val="left" w:pos="720"/>
        </w:tabs>
        <w:snapToGrid w:val="0"/>
        <w:spacing w:after="0" w:line="240" w:lineRule="auto"/>
        <w:jc w:val="left"/>
        <w:rPr>
          <w:sz w:val="21"/>
          <w:szCs w:val="21"/>
        </w:rPr>
      </w:pPr>
      <w:r w:rsidRPr="00A50AB8">
        <w:rPr>
          <w:sz w:val="21"/>
          <w:szCs w:val="21"/>
        </w:rPr>
        <w:t xml:space="preserve">Store at -20°C </w:t>
      </w:r>
    </w:p>
    <w:p w14:paraId="34912DE5" w14:textId="77777777" w:rsidR="008B028D" w:rsidRDefault="008B028D" w:rsidP="008B028D">
      <w:pPr>
        <w:snapToGrid w:val="0"/>
        <w:spacing w:after="0" w:line="240" w:lineRule="auto"/>
      </w:pPr>
    </w:p>
    <w:p w14:paraId="30D8ADA0" w14:textId="413AE1A5" w:rsidR="008B028D" w:rsidRPr="00A50AB8" w:rsidRDefault="008B028D" w:rsidP="008B028D">
      <w:pPr>
        <w:snapToGrid w:val="0"/>
        <w:spacing w:after="0" w:line="240" w:lineRule="auto"/>
        <w:rPr>
          <w:u w:val="single"/>
        </w:rPr>
      </w:pPr>
      <w:r w:rsidRPr="00A50AB8">
        <w:rPr>
          <w:u w:val="single"/>
        </w:rPr>
        <w:t>1 mg/mL heme-histidine</w:t>
      </w:r>
    </w:p>
    <w:p w14:paraId="341BF98F" w14:textId="4487F86E" w:rsidR="008B028D" w:rsidRPr="00A50AB8" w:rsidRDefault="008B028D" w:rsidP="008B028D">
      <w:pPr>
        <w:pStyle w:val="ListParagraph"/>
        <w:numPr>
          <w:ilvl w:val="0"/>
          <w:numId w:val="3"/>
        </w:numPr>
        <w:snapToGrid w:val="0"/>
        <w:spacing w:after="0" w:line="240" w:lineRule="auto"/>
        <w:rPr>
          <w:sz w:val="21"/>
          <w:szCs w:val="21"/>
        </w:rPr>
      </w:pPr>
      <w:r w:rsidRPr="00A50AB8">
        <w:rPr>
          <w:sz w:val="21"/>
          <w:szCs w:val="21"/>
        </w:rPr>
        <w:t>To about 90 mL type I ddiH</w:t>
      </w:r>
      <w:r w:rsidRPr="00A50AB8">
        <w:rPr>
          <w:sz w:val="21"/>
          <w:szCs w:val="21"/>
          <w:vertAlign w:val="subscript"/>
        </w:rPr>
        <w:t>2</w:t>
      </w:r>
      <w:r w:rsidRPr="00A50AB8">
        <w:rPr>
          <w:sz w:val="21"/>
          <w:szCs w:val="21"/>
        </w:rPr>
        <w:t>0, add:</w:t>
      </w:r>
    </w:p>
    <w:p w14:paraId="1AC372A4" w14:textId="0ED4CC66" w:rsidR="008B028D" w:rsidRPr="00A50AB8" w:rsidRDefault="00286EAA" w:rsidP="008B028D">
      <w:pPr>
        <w:pStyle w:val="ListParagraph"/>
        <w:numPr>
          <w:ilvl w:val="1"/>
          <w:numId w:val="3"/>
        </w:numPr>
        <w:snapToGrid w:val="0"/>
        <w:spacing w:after="0" w:line="240" w:lineRule="auto"/>
        <w:rPr>
          <w:sz w:val="21"/>
          <w:szCs w:val="21"/>
        </w:rPr>
      </w:pPr>
      <w:r>
        <w:rPr>
          <w:sz w:val="21"/>
          <w:szCs w:val="21"/>
        </w:rPr>
        <w:t>1</w:t>
      </w:r>
      <w:r w:rsidR="008B028D" w:rsidRPr="00A50AB8">
        <w:rPr>
          <w:sz w:val="21"/>
          <w:szCs w:val="21"/>
        </w:rPr>
        <w:t>00 mg L-histidine</w:t>
      </w:r>
    </w:p>
    <w:p w14:paraId="0E360A69" w14:textId="124F4975" w:rsidR="008B028D" w:rsidRPr="00A50AB8" w:rsidRDefault="00286EAA" w:rsidP="008B028D">
      <w:pPr>
        <w:pStyle w:val="ListParagraph"/>
        <w:numPr>
          <w:ilvl w:val="1"/>
          <w:numId w:val="3"/>
        </w:numPr>
        <w:snapToGrid w:val="0"/>
        <w:spacing w:after="0" w:line="240" w:lineRule="auto"/>
        <w:rPr>
          <w:sz w:val="21"/>
          <w:szCs w:val="21"/>
        </w:rPr>
      </w:pPr>
      <w:r>
        <w:rPr>
          <w:sz w:val="21"/>
          <w:szCs w:val="21"/>
        </w:rPr>
        <w:t>1</w:t>
      </w:r>
      <w:r w:rsidR="008B028D" w:rsidRPr="00A50AB8">
        <w:rPr>
          <w:sz w:val="21"/>
          <w:szCs w:val="21"/>
        </w:rPr>
        <w:t>00 mg Hemin–HCL</w:t>
      </w:r>
    </w:p>
    <w:p w14:paraId="727721AE" w14:textId="526B6AFA" w:rsidR="008B028D" w:rsidRPr="00A50AB8" w:rsidRDefault="00286EAA" w:rsidP="008B028D">
      <w:pPr>
        <w:pStyle w:val="ListParagraph"/>
        <w:numPr>
          <w:ilvl w:val="1"/>
          <w:numId w:val="3"/>
        </w:numPr>
        <w:snapToGrid w:val="0"/>
        <w:spacing w:after="0" w:line="240" w:lineRule="auto"/>
        <w:rPr>
          <w:sz w:val="21"/>
          <w:szCs w:val="21"/>
        </w:rPr>
      </w:pPr>
      <w:r>
        <w:rPr>
          <w:sz w:val="21"/>
          <w:szCs w:val="21"/>
        </w:rPr>
        <w:t>1</w:t>
      </w:r>
      <w:r w:rsidR="008B028D" w:rsidRPr="00A50AB8">
        <w:rPr>
          <w:sz w:val="21"/>
          <w:szCs w:val="21"/>
        </w:rPr>
        <w:t xml:space="preserve"> ml 1 N NaOH </w:t>
      </w:r>
    </w:p>
    <w:p w14:paraId="032684FC" w14:textId="77777777" w:rsidR="008B028D" w:rsidRPr="00A50AB8" w:rsidRDefault="008B028D" w:rsidP="008B028D">
      <w:pPr>
        <w:pStyle w:val="ListParagraph"/>
        <w:numPr>
          <w:ilvl w:val="0"/>
          <w:numId w:val="3"/>
        </w:numPr>
        <w:snapToGrid w:val="0"/>
        <w:spacing w:after="0" w:line="240" w:lineRule="auto"/>
        <w:rPr>
          <w:sz w:val="21"/>
          <w:szCs w:val="21"/>
        </w:rPr>
      </w:pPr>
      <w:r w:rsidRPr="00A50AB8">
        <w:rPr>
          <w:sz w:val="21"/>
          <w:szCs w:val="21"/>
        </w:rPr>
        <w:t>Microwave briefly to dissolve</w:t>
      </w:r>
    </w:p>
    <w:p w14:paraId="712E8B28" w14:textId="2F5262A3" w:rsidR="008B028D" w:rsidRPr="00A50AB8" w:rsidRDefault="008B028D" w:rsidP="008B028D">
      <w:pPr>
        <w:pStyle w:val="ListParagraph"/>
        <w:numPr>
          <w:ilvl w:val="0"/>
          <w:numId w:val="3"/>
        </w:numPr>
        <w:snapToGrid w:val="0"/>
        <w:spacing w:after="0" w:line="240" w:lineRule="auto"/>
        <w:rPr>
          <w:sz w:val="21"/>
          <w:szCs w:val="21"/>
        </w:rPr>
      </w:pPr>
      <w:r w:rsidRPr="00A50AB8">
        <w:rPr>
          <w:sz w:val="21"/>
          <w:szCs w:val="21"/>
        </w:rPr>
        <w:t>Adjust volume to 100 mL by adding type 1 ddiH</w:t>
      </w:r>
      <w:r w:rsidRPr="00A50AB8">
        <w:rPr>
          <w:sz w:val="21"/>
          <w:szCs w:val="21"/>
          <w:vertAlign w:val="subscript"/>
        </w:rPr>
        <w:t>2</w:t>
      </w:r>
      <w:r w:rsidRPr="00A50AB8">
        <w:rPr>
          <w:sz w:val="21"/>
          <w:szCs w:val="21"/>
        </w:rPr>
        <w:t>0</w:t>
      </w:r>
    </w:p>
    <w:p w14:paraId="014206AE" w14:textId="77777777" w:rsidR="00A50AB8" w:rsidRPr="00A50AB8" w:rsidRDefault="00A50AB8" w:rsidP="00A50AB8">
      <w:pPr>
        <w:pStyle w:val="ListParagraph"/>
        <w:numPr>
          <w:ilvl w:val="0"/>
          <w:numId w:val="3"/>
        </w:numPr>
        <w:tabs>
          <w:tab w:val="left" w:pos="720"/>
        </w:tabs>
        <w:snapToGrid w:val="0"/>
        <w:spacing w:after="0" w:line="240" w:lineRule="auto"/>
        <w:jc w:val="left"/>
        <w:rPr>
          <w:sz w:val="21"/>
          <w:szCs w:val="21"/>
        </w:rPr>
      </w:pPr>
      <w:r w:rsidRPr="00A50AB8">
        <w:rPr>
          <w:sz w:val="21"/>
          <w:szCs w:val="21"/>
        </w:rPr>
        <w:t xml:space="preserve">Filter-sterilize and prepare 5 mL aliquots in </w:t>
      </w:r>
      <w:proofErr w:type="gramStart"/>
      <w:r w:rsidRPr="00A50AB8">
        <w:rPr>
          <w:sz w:val="21"/>
          <w:szCs w:val="21"/>
        </w:rPr>
        <w:t>15 or 50 mL</w:t>
      </w:r>
      <w:proofErr w:type="gramEnd"/>
      <w:r w:rsidRPr="00A50AB8">
        <w:rPr>
          <w:sz w:val="21"/>
          <w:szCs w:val="21"/>
        </w:rPr>
        <w:t xml:space="preserve"> conical tubes</w:t>
      </w:r>
    </w:p>
    <w:p w14:paraId="14400007" w14:textId="42B9B228" w:rsidR="00A50AB8" w:rsidRPr="00A50AB8" w:rsidRDefault="00A50AB8" w:rsidP="000762FD">
      <w:pPr>
        <w:pStyle w:val="ListParagraph"/>
        <w:numPr>
          <w:ilvl w:val="0"/>
          <w:numId w:val="3"/>
        </w:numPr>
        <w:tabs>
          <w:tab w:val="left" w:pos="720"/>
        </w:tabs>
        <w:snapToGrid w:val="0"/>
        <w:spacing w:after="0" w:line="240" w:lineRule="auto"/>
        <w:jc w:val="left"/>
        <w:rPr>
          <w:sz w:val="21"/>
          <w:szCs w:val="21"/>
        </w:rPr>
      </w:pPr>
      <w:r w:rsidRPr="00A50AB8">
        <w:rPr>
          <w:sz w:val="21"/>
          <w:szCs w:val="21"/>
        </w:rPr>
        <w:t>Store at -20°C away from light</w:t>
      </w:r>
    </w:p>
    <w:sectPr w:rsidR="00A50AB8" w:rsidRPr="00A50A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5C4471"/>
    <w:multiLevelType w:val="hybridMultilevel"/>
    <w:tmpl w:val="754414EA"/>
    <w:lvl w:ilvl="0" w:tplc="D4D8E2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F704B39"/>
    <w:multiLevelType w:val="hybridMultilevel"/>
    <w:tmpl w:val="DEBA2DA0"/>
    <w:lvl w:ilvl="0" w:tplc="BD3889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4CB06AF"/>
    <w:multiLevelType w:val="hybridMultilevel"/>
    <w:tmpl w:val="797603AA"/>
    <w:lvl w:ilvl="0" w:tplc="ED1E3A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64E163E"/>
    <w:multiLevelType w:val="hybridMultilevel"/>
    <w:tmpl w:val="D0469C4E"/>
    <w:lvl w:ilvl="0" w:tplc="B3B25F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0MDI3MzOzMDUzN7BU0lEKTi0uzszPAykwrAUAYIy5PCwAAAA="/>
  </w:docVars>
  <w:rsids>
    <w:rsidRoot w:val="0007508F"/>
    <w:rsid w:val="0007508F"/>
    <w:rsid w:val="000762FD"/>
    <w:rsid w:val="0012399A"/>
    <w:rsid w:val="00286EAA"/>
    <w:rsid w:val="003407C1"/>
    <w:rsid w:val="004A6D4A"/>
    <w:rsid w:val="00626B68"/>
    <w:rsid w:val="00853213"/>
    <w:rsid w:val="008B028D"/>
    <w:rsid w:val="00A45D19"/>
    <w:rsid w:val="00A50AB8"/>
    <w:rsid w:val="00B436C5"/>
    <w:rsid w:val="00CC1116"/>
    <w:rsid w:val="00D80724"/>
    <w:rsid w:val="00F76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3A733"/>
  <w15:chartTrackingRefBased/>
  <w15:docId w15:val="{8C60CB60-F055-4ADE-BEB7-B73719664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08F"/>
    <w:pPr>
      <w:spacing w:after="200" w:line="276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0762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762FD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7508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762FD"/>
    <w:rPr>
      <w:rFonts w:asciiTheme="majorHAnsi" w:eastAsiaTheme="majorEastAsia" w:hAnsiTheme="majorHAnsi" w:cstheme="majorBidi"/>
      <w:b/>
      <w:bCs/>
      <w:color w:val="4472C4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7508F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ListParagraph">
    <w:name w:val="List Paragraph"/>
    <w:basedOn w:val="Normal"/>
    <w:uiPriority w:val="34"/>
    <w:qFormat/>
    <w:rsid w:val="000750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762F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4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05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09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6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331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553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95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24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889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996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</dc:creator>
  <cp:keywords/>
  <dc:description/>
  <cp:lastModifiedBy>Hannah</cp:lastModifiedBy>
  <cp:revision>7</cp:revision>
  <dcterms:created xsi:type="dcterms:W3CDTF">2019-09-12T12:57:00Z</dcterms:created>
  <dcterms:modified xsi:type="dcterms:W3CDTF">2021-03-02T18:20:00Z</dcterms:modified>
</cp:coreProperties>
</file>